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45378" w14:textId="77777777" w:rsidR="004F0B73" w:rsidRDefault="004C7888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  <w:r w:rsidRPr="004C7888">
        <w:rPr>
          <w:rFonts w:ascii="Times" w:eastAsia="Calibri" w:hAnsi="Times" w:cs="Calibri Light"/>
          <w:b/>
          <w:noProof/>
          <w:lang w:val="en-US"/>
        </w:rPr>
        <w:drawing>
          <wp:inline distT="0" distB="0" distL="0" distR="0" wp14:anchorId="45E55861" wp14:editId="0A7C63B3">
            <wp:extent cx="1746000" cy="1803600"/>
            <wp:effectExtent l="0" t="0" r="6985" b="6350"/>
            <wp:docPr id="1" name="Picture 1" descr="C:\Commonwealth-Geneva\UPR\UPR 39-All\Statements by States\Malawi Statements-UPR39\Malawi Coat of Ar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mmonwealth-Geneva\UPR\UPR 39-All\Statements by States\Malawi Statements-UPR39\Malawi Coat of Arm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000" cy="18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30BA6" w14:textId="77777777" w:rsidR="00016071" w:rsidRDefault="00016071" w:rsidP="004F0B73">
      <w:pPr>
        <w:spacing w:after="0" w:line="240" w:lineRule="auto"/>
        <w:jc w:val="center"/>
        <w:rPr>
          <w:rFonts w:ascii="Times" w:eastAsia="Calibri" w:hAnsi="Times" w:cs="Calibri Light"/>
          <w:b/>
        </w:rPr>
      </w:pPr>
    </w:p>
    <w:p w14:paraId="1E5285BF" w14:textId="3401D06D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>Statement delivered by</w:t>
      </w:r>
      <w:r w:rsidR="00996E6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B22626">
        <w:rPr>
          <w:rFonts w:ascii="Times New Roman" w:eastAsia="Calibri" w:hAnsi="Times New Roman" w:cs="Times New Roman"/>
          <w:b/>
          <w:sz w:val="24"/>
          <w:szCs w:val="24"/>
        </w:rPr>
        <w:t>the Mission</w:t>
      </w:r>
    </w:p>
    <w:p w14:paraId="5EE1AAD5" w14:textId="6CDB1C22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</w:rPr>
        <w:t xml:space="preserve">of the Republic of Malawi to the United Nations and other International Organisations in Geneva  </w:t>
      </w:r>
    </w:p>
    <w:p w14:paraId="1263866F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29126A" w14:textId="16DA47AA" w:rsidR="004F0B73" w:rsidRPr="004F0B73" w:rsidRDefault="00FA5C04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41</w:t>
      </w:r>
      <w:r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st</w:t>
      </w:r>
      <w:r w:rsidR="004F0B73"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Session of the Working Group of the Universal Periodic Review</w:t>
      </w:r>
    </w:p>
    <w:p w14:paraId="35B427ED" w14:textId="77777777" w:rsidR="004F0B73" w:rsidRPr="004F0B73" w:rsidRDefault="004F0B73" w:rsidP="004F0B7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6C8A82" w14:textId="22892193" w:rsidR="003C4BFD" w:rsidRDefault="004F0B73" w:rsidP="003C4BFD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4F0B73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Review of </w:t>
      </w:r>
      <w:r w:rsidR="007D27EF">
        <w:rPr>
          <w:rFonts w:ascii="Times New Roman" w:eastAsia="Calibri" w:hAnsi="Times New Roman" w:cs="Times New Roman"/>
          <w:b/>
          <w:sz w:val="24"/>
          <w:szCs w:val="24"/>
          <w:lang w:val="en-US"/>
        </w:rPr>
        <w:t>India</w:t>
      </w:r>
    </w:p>
    <w:p w14:paraId="3F3C411C" w14:textId="77777777" w:rsidR="00CA01C9" w:rsidRPr="004F0B73" w:rsidRDefault="00CA01C9" w:rsidP="003C4BFD">
      <w:pPr>
        <w:spacing w:after="0" w:line="240" w:lineRule="auto"/>
        <w:jc w:val="center"/>
        <w:rPr>
          <w:rFonts w:ascii="Times" w:eastAsia="Calibri" w:hAnsi="Times" w:cs="Times New Roman"/>
          <w:b/>
          <w:lang w:val="en-US"/>
        </w:rPr>
      </w:pPr>
    </w:p>
    <w:p w14:paraId="6E0A8E24" w14:textId="50CF6D1F" w:rsidR="004F0B73" w:rsidRPr="004F0B73" w:rsidRDefault="00840711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BB0DF3" w:rsidRPr="00BB0DF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BB0DF3">
        <w:rPr>
          <w:rFonts w:ascii="Times New Roman" w:hAnsi="Times New Roman" w:cs="Times New Roman"/>
          <w:sz w:val="24"/>
          <w:szCs w:val="24"/>
          <w:lang w:val="en-US"/>
        </w:rPr>
        <w:t xml:space="preserve"> November</w:t>
      </w:r>
      <w:r w:rsidR="003C4BFD">
        <w:rPr>
          <w:rFonts w:ascii="Times New Roman" w:hAnsi="Times New Roman" w:cs="Times New Roman"/>
          <w:sz w:val="24"/>
          <w:szCs w:val="24"/>
          <w:lang w:val="en-US"/>
        </w:rPr>
        <w:t xml:space="preserve"> 202</w:t>
      </w:r>
      <w:r w:rsidR="00FA5C04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25FBF104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D59FCB2" w14:textId="13F79F4F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4F0B73">
        <w:rPr>
          <w:rFonts w:ascii="Times New Roman" w:hAnsi="Times New Roman" w:cs="Times New Roman"/>
          <w:sz w:val="24"/>
          <w:szCs w:val="24"/>
        </w:rPr>
        <w:t>M</w:t>
      </w:r>
      <w:r w:rsidR="00FA5C04">
        <w:rPr>
          <w:rFonts w:ascii="Times New Roman" w:hAnsi="Times New Roman" w:cs="Times New Roman"/>
          <w:sz w:val="24"/>
          <w:szCs w:val="24"/>
        </w:rPr>
        <w:t>r.</w:t>
      </w:r>
      <w:r w:rsidRPr="004F0B73">
        <w:rPr>
          <w:rFonts w:ascii="Times New Roman" w:hAnsi="Times New Roman" w:cs="Times New Roman"/>
          <w:sz w:val="24"/>
          <w:szCs w:val="24"/>
        </w:rPr>
        <w:t xml:space="preserve"> President. </w:t>
      </w:r>
    </w:p>
    <w:p w14:paraId="10401521" w14:textId="77777777" w:rsidR="004F0B73" w:rsidRPr="004F0B73" w:rsidRDefault="004F0B73" w:rsidP="004F0B7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05774C03" w14:textId="44A5AA75" w:rsidR="003C4BFD" w:rsidRPr="003C4BFD" w:rsidRDefault="003C4BFD" w:rsidP="003C4BFD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alawi welcomes</w:t>
      </w:r>
      <w:r w:rsidR="00662D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7D27EF">
        <w:rPr>
          <w:rFonts w:ascii="Times New Roman" w:eastAsia="Times New Roman" w:hAnsi="Times New Roman" w:cs="Times New Roman"/>
          <w:sz w:val="24"/>
          <w:szCs w:val="24"/>
          <w:lang w:eastAsia="en-GB"/>
        </w:rPr>
        <w:t>India</w:t>
      </w:r>
      <w:r w:rsid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to this review and thanks the delegation for the comprehensive presentation</w:t>
      </w:r>
      <w:r w:rsidR="004F66C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CABCB55" w14:textId="77777777" w:rsidR="004F66CE" w:rsidRDefault="004F66CE" w:rsidP="004F66CE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CEF06B2" w14:textId="23ED9986" w:rsidR="00F9482F" w:rsidRPr="00F9482F" w:rsidRDefault="00840711" w:rsidP="00F9482F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commends the progress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>India</w:t>
      </w:r>
      <w:r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as made</w:t>
      </w:r>
      <w:r w:rsidR="0042015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regards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>to r</w:t>
      </w:r>
      <w:r w:rsidR="00F9482F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ight</w:t>
      </w:r>
      <w:r w:rsidR="00420154" w:rsidRPr="0042015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education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acked by </w:t>
      </w:r>
      <w:r w:rsidR="00420154" w:rsidRPr="0042015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ticle 21A of the Constitution of India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hich </w:t>
      </w:r>
      <w:r w:rsidR="00420154" w:rsidRPr="0042015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guarantees free and compulsory education of all children in the age group of six to fourteen years as a fundamental right.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also takes note of the </w:t>
      </w:r>
      <w:r w:rsidR="00F9482F" w:rsidRP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>concerted effort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at </w:t>
      </w:r>
      <w:r w:rsidR="0033059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dia </w:t>
      </w:r>
      <w:r w:rsidR="00F9482F" w:rsidRP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>has made to improve enrolment ratios in schools across India</w:t>
      </w:r>
      <w:r w:rsidR="00F9482F" w:rsidRPr="00F9482F">
        <w:t xml:space="preserve">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>which has resulted in</w:t>
      </w:r>
      <w:r w:rsidR="00F9482F" w:rsidRP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ppreciable increase in the enrolment of children in India, from</w:t>
      </w:r>
    </w:p>
    <w:p w14:paraId="0C73900F" w14:textId="486A3B0F" w:rsidR="00F9482F" w:rsidRDefault="00F9482F" w:rsidP="00F9482F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261.63 million children in 2017-18 to 264.45 million children in 2020-21. </w:t>
      </w:r>
    </w:p>
    <w:p w14:paraId="2E687D5A" w14:textId="77777777" w:rsidR="00F9482F" w:rsidRDefault="00F9482F" w:rsidP="00F9482F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0ECF84F" w14:textId="3AAD3120" w:rsidR="004F0B73" w:rsidRPr="004F0B73" w:rsidRDefault="00662D42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e spirit of constructive dialogue, 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makes the following recommendations to </w:t>
      </w:r>
      <w:r w:rsidR="00F9482F">
        <w:rPr>
          <w:rFonts w:ascii="Times New Roman" w:eastAsia="Times New Roman" w:hAnsi="Times New Roman" w:cs="Times New Roman"/>
          <w:sz w:val="24"/>
          <w:szCs w:val="24"/>
          <w:lang w:eastAsia="en-GB"/>
        </w:rPr>
        <w:t>India</w:t>
      </w:r>
      <w:r w:rsidR="009C684F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</w:p>
    <w:p w14:paraId="0DFEABFE" w14:textId="77777777" w:rsidR="004F0B73" w:rsidRP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E18F913" w14:textId="1968987B" w:rsidR="00840711" w:rsidRPr="00330594" w:rsidRDefault="00330594" w:rsidP="00330594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ratifying the </w:t>
      </w:r>
      <w:r w:rsidRPr="0033059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vention against Discrimination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r w:rsidRPr="0033059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ducation</w:t>
      </w:r>
      <w:r w:rsidR="00441C93" w:rsidRPr="0033059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1F184AE3" w14:textId="77777777" w:rsidR="00840711" w:rsidRPr="00840711" w:rsidRDefault="00840711" w:rsidP="00840711">
      <w:pPr>
        <w:pStyle w:val="NoSpacing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1FD990C" w14:textId="44D0CD8D" w:rsidR="00840711" w:rsidRPr="00840711" w:rsidRDefault="00330594" w:rsidP="00840711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nsider </w:t>
      </w:r>
      <w:r w:rsidRPr="00330594">
        <w:rPr>
          <w:rFonts w:ascii="Times New Roman" w:eastAsia="Times New Roman" w:hAnsi="Times New Roman" w:cs="Times New Roman"/>
          <w:sz w:val="24"/>
          <w:szCs w:val="24"/>
          <w:lang w:eastAsia="en-GB"/>
        </w:rPr>
        <w:t>alig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ng</w:t>
      </w:r>
      <w:r w:rsidRPr="0033059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ts legislation with the Education 2030 Framework for Action, which required States to ensure at least 12 years of free primary and secondary education, of which at least 9 were compulsory, and 1 year of free and compulsory pre-primary education</w:t>
      </w:r>
      <w:r w:rsidR="00CA01C9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8E505C5" w14:textId="77777777" w:rsidR="00840711" w:rsidRPr="00840711" w:rsidRDefault="00840711" w:rsidP="00840711">
      <w:pPr>
        <w:pStyle w:val="NoSpacing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51B616A" w14:textId="7720D0D8" w:rsidR="00016071" w:rsidRPr="00840711" w:rsidRDefault="007D27EF" w:rsidP="00840711">
      <w:pPr>
        <w:pStyle w:val="NoSpacing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D27E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Pr="007D27EF">
        <w:rPr>
          <w:rFonts w:ascii="Times New Roman" w:eastAsia="Times New Roman" w:hAnsi="Times New Roman" w:cs="Times New Roman"/>
          <w:sz w:val="24"/>
          <w:szCs w:val="24"/>
          <w:lang w:eastAsia="en-GB"/>
        </w:rPr>
        <w:t>ddress the digital gender and equity divide in education, ensuring that the right to education of all children was met through traditional and hybrid forms of education</w:t>
      </w:r>
      <w:r w:rsidR="00840711" w:rsidRP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0674D9E1" w14:textId="77777777" w:rsidR="004F0B73" w:rsidRDefault="004F0B73" w:rsidP="004F0B73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BD75352" w14:textId="7632D81E" w:rsidR="00840711" w:rsidRDefault="00662D42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lawi wishes the </w:t>
      </w:r>
      <w:r w:rsidR="00FA5C04">
        <w:rPr>
          <w:rFonts w:ascii="Times New Roman" w:eastAsia="Times New Roman" w:hAnsi="Times New Roman" w:cs="Times New Roman"/>
          <w:sz w:val="24"/>
          <w:szCs w:val="24"/>
          <w:lang w:eastAsia="en-GB"/>
        </w:rPr>
        <w:t>Republic of India</w:t>
      </w:r>
      <w:r w:rsidR="0084071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succes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ul </w:t>
      </w:r>
      <w:r w:rsidR="004F0B73" w:rsidRPr="004F0B73">
        <w:rPr>
          <w:rFonts w:ascii="Times New Roman" w:eastAsia="Times New Roman" w:hAnsi="Times New Roman" w:cs="Times New Roman"/>
          <w:sz w:val="24"/>
          <w:szCs w:val="24"/>
          <w:lang w:eastAsia="en-GB"/>
        </w:rPr>
        <w:t>review.</w:t>
      </w:r>
    </w:p>
    <w:p w14:paraId="1EA44EAD" w14:textId="77777777" w:rsidR="00840711" w:rsidRDefault="00840711" w:rsidP="00E609A4">
      <w:pPr>
        <w:pStyle w:val="NoSpacing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06B0D2E" w14:textId="1EA22200" w:rsidR="004929EB" w:rsidRPr="00E609A4" w:rsidRDefault="00E609A4" w:rsidP="00E609A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, M</w:t>
      </w:r>
      <w:r w:rsidR="00BB0DF3">
        <w:rPr>
          <w:rFonts w:ascii="Times New Roman" w:hAnsi="Times New Roman" w:cs="Times New Roman"/>
          <w:sz w:val="24"/>
          <w:szCs w:val="24"/>
        </w:rPr>
        <w:t>r.</w:t>
      </w:r>
      <w:r>
        <w:rPr>
          <w:rFonts w:ascii="Times New Roman" w:hAnsi="Times New Roman" w:cs="Times New Roman"/>
          <w:sz w:val="24"/>
          <w:szCs w:val="24"/>
        </w:rPr>
        <w:t xml:space="preserve"> President.</w:t>
      </w:r>
    </w:p>
    <w:sectPr w:rsidR="004929EB" w:rsidRPr="00E6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3FE3D" w14:textId="77777777" w:rsidR="00E760A6" w:rsidRDefault="00E760A6" w:rsidP="003B3217">
      <w:pPr>
        <w:spacing w:after="0" w:line="240" w:lineRule="auto"/>
      </w:pPr>
      <w:r>
        <w:separator/>
      </w:r>
    </w:p>
  </w:endnote>
  <w:endnote w:type="continuationSeparator" w:id="0">
    <w:p w14:paraId="7BA4730C" w14:textId="77777777" w:rsidR="00E760A6" w:rsidRDefault="00E760A6" w:rsidP="003B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467E8" w14:textId="77777777" w:rsidR="00E760A6" w:rsidRDefault="00E760A6" w:rsidP="003B3217">
      <w:pPr>
        <w:spacing w:after="0" w:line="240" w:lineRule="auto"/>
      </w:pPr>
      <w:r>
        <w:separator/>
      </w:r>
    </w:p>
  </w:footnote>
  <w:footnote w:type="continuationSeparator" w:id="0">
    <w:p w14:paraId="02E3E544" w14:textId="77777777" w:rsidR="00E760A6" w:rsidRDefault="00E760A6" w:rsidP="003B3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E5585"/>
    <w:multiLevelType w:val="hybridMultilevel"/>
    <w:tmpl w:val="679078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F1AE3"/>
    <w:multiLevelType w:val="hybridMultilevel"/>
    <w:tmpl w:val="EE8403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LQ0sjQzNDGxtDBQ0lEKTi0uzszPAykwrAUAE5CQ8CwAAAA="/>
  </w:docVars>
  <w:rsids>
    <w:rsidRoot w:val="004F0B73"/>
    <w:rsid w:val="00016071"/>
    <w:rsid w:val="000A2250"/>
    <w:rsid w:val="000B783F"/>
    <w:rsid w:val="001E1310"/>
    <w:rsid w:val="001F57F4"/>
    <w:rsid w:val="002D7400"/>
    <w:rsid w:val="003160F7"/>
    <w:rsid w:val="00330594"/>
    <w:rsid w:val="00387985"/>
    <w:rsid w:val="003B3217"/>
    <w:rsid w:val="003C4BFD"/>
    <w:rsid w:val="00401EAA"/>
    <w:rsid w:val="00420154"/>
    <w:rsid w:val="00441C93"/>
    <w:rsid w:val="004929EB"/>
    <w:rsid w:val="004C58BA"/>
    <w:rsid w:val="004C7888"/>
    <w:rsid w:val="004F0B73"/>
    <w:rsid w:val="004F66CE"/>
    <w:rsid w:val="00526623"/>
    <w:rsid w:val="0058204A"/>
    <w:rsid w:val="0061528F"/>
    <w:rsid w:val="00662D42"/>
    <w:rsid w:val="00683D84"/>
    <w:rsid w:val="006F3B15"/>
    <w:rsid w:val="00725386"/>
    <w:rsid w:val="00791FB0"/>
    <w:rsid w:val="007C5E5C"/>
    <w:rsid w:val="007D27EF"/>
    <w:rsid w:val="00840711"/>
    <w:rsid w:val="008521C4"/>
    <w:rsid w:val="00922783"/>
    <w:rsid w:val="009402D8"/>
    <w:rsid w:val="00953251"/>
    <w:rsid w:val="00965025"/>
    <w:rsid w:val="00996E64"/>
    <w:rsid w:val="009C684F"/>
    <w:rsid w:val="00A04ED9"/>
    <w:rsid w:val="00A22DCB"/>
    <w:rsid w:val="00AC3EFE"/>
    <w:rsid w:val="00B22626"/>
    <w:rsid w:val="00B42F10"/>
    <w:rsid w:val="00BB0DF3"/>
    <w:rsid w:val="00BC60F1"/>
    <w:rsid w:val="00BF3511"/>
    <w:rsid w:val="00C23C40"/>
    <w:rsid w:val="00CA01C9"/>
    <w:rsid w:val="00CD2767"/>
    <w:rsid w:val="00D54C69"/>
    <w:rsid w:val="00DA0DD9"/>
    <w:rsid w:val="00DA4223"/>
    <w:rsid w:val="00E32EAE"/>
    <w:rsid w:val="00E609A4"/>
    <w:rsid w:val="00E760A6"/>
    <w:rsid w:val="00F349AD"/>
    <w:rsid w:val="00F9482F"/>
    <w:rsid w:val="00FA2D5E"/>
    <w:rsid w:val="00FA5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BC3B5"/>
  <w15:chartTrackingRefBased/>
  <w15:docId w15:val="{9E6F1E4D-C6B5-41E4-B589-C6627764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0B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D7400"/>
    <w:pPr>
      <w:ind w:left="720"/>
      <w:contextualSpacing/>
    </w:pPr>
  </w:style>
  <w:style w:type="paragraph" w:styleId="Revision">
    <w:name w:val="Revision"/>
    <w:hidden/>
    <w:uiPriority w:val="99"/>
    <w:semiHidden/>
    <w:rsid w:val="00683D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6FD165-F3FD-4412-8620-289009116F34}"/>
</file>

<file path=customXml/itemProps2.xml><?xml version="1.0" encoding="utf-8"?>
<ds:datastoreItem xmlns:ds="http://schemas.openxmlformats.org/officeDocument/2006/customXml" ds:itemID="{C598D1FF-02D1-43DD-8EA6-6C0FBB150448}"/>
</file>

<file path=customXml/itemProps3.xml><?xml version="1.0" encoding="utf-8"?>
<ds:datastoreItem xmlns:ds="http://schemas.openxmlformats.org/officeDocument/2006/customXml" ds:itemID="{0EDE6D35-9964-45FC-A02E-7529F218B2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ule, Tony</dc:creator>
  <cp:keywords/>
  <dc:description/>
  <cp:lastModifiedBy>Malawi Mission</cp:lastModifiedBy>
  <cp:revision>2</cp:revision>
  <dcterms:created xsi:type="dcterms:W3CDTF">2022-11-08T10:47:00Z</dcterms:created>
  <dcterms:modified xsi:type="dcterms:W3CDTF">2022-11-0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